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BAD66F" w14:textId="77777777" w:rsidR="0062335D" w:rsidRPr="009128FB" w:rsidRDefault="001C10F0" w:rsidP="009128FB">
      <w:pPr>
        <w:jc w:val="center"/>
        <w:rPr>
          <w:b/>
          <w:sz w:val="48"/>
          <w:szCs w:val="48"/>
        </w:rPr>
      </w:pPr>
      <w:r w:rsidRPr="009128FB">
        <w:rPr>
          <w:b/>
          <w:sz w:val="48"/>
          <w:szCs w:val="48"/>
        </w:rPr>
        <w:t>Weighty Matters, What’</w:t>
      </w:r>
      <w:r w:rsidR="009128FB">
        <w:rPr>
          <w:b/>
          <w:sz w:val="48"/>
          <w:szCs w:val="48"/>
        </w:rPr>
        <w:t>s T</w:t>
      </w:r>
      <w:r w:rsidRPr="009128FB">
        <w:rPr>
          <w:b/>
          <w:sz w:val="48"/>
          <w:szCs w:val="48"/>
        </w:rPr>
        <w:t>ruly Important</w:t>
      </w:r>
    </w:p>
    <w:p w14:paraId="11C147CE" w14:textId="77777777" w:rsidR="001C10F0" w:rsidRDefault="001C10F0" w:rsidP="009128FB">
      <w:pPr>
        <w:pStyle w:val="NoSpacing"/>
        <w:rPr>
          <w:b/>
        </w:rPr>
      </w:pPr>
      <w:r w:rsidRPr="004B5F8A">
        <w:rPr>
          <w:b/>
        </w:rPr>
        <w:t>Matthew 23:23</w:t>
      </w:r>
      <w:r w:rsidR="004B5F8A" w:rsidRPr="004B5F8A">
        <w:rPr>
          <w:b/>
        </w:rPr>
        <w:t xml:space="preserve"> Woe unto you, scribes and Pharisees, hypocrites! for ye pay tithe of mint and anise and </w:t>
      </w:r>
      <w:r w:rsidR="004B5F8A" w:rsidRPr="00A13974">
        <w:rPr>
          <w:b/>
          <w:noProof/>
        </w:rPr>
        <w:t>cummin,</w:t>
      </w:r>
      <w:r w:rsidR="004B5F8A" w:rsidRPr="004B5F8A">
        <w:rPr>
          <w:b/>
        </w:rPr>
        <w:t xml:space="preserve"> and have omitted the weightier matters of the law, judgment, mercy, and faith: these ought ye to have done, and not to leave the other undone.</w:t>
      </w:r>
    </w:p>
    <w:p w14:paraId="3EEC5765" w14:textId="77777777" w:rsidR="004B5F8A" w:rsidRPr="004B5F8A" w:rsidRDefault="004B5F8A" w:rsidP="009128FB">
      <w:pPr>
        <w:pStyle w:val="NoSpacing"/>
      </w:pPr>
      <w:r>
        <w:t>(Not ONLY are the old testament laws NOT DONE AWAY WITH, but the Master went on to help us understand the MOST IMPORTAN</w:t>
      </w:r>
      <w:r w:rsidR="00F25641">
        <w:t>T aspects of the law, J</w:t>
      </w:r>
      <w:r>
        <w:t xml:space="preserve">udgment: </w:t>
      </w:r>
      <w:r w:rsidRPr="00F25641">
        <w:rPr>
          <w:b/>
        </w:rPr>
        <w:t>Deuteronomy 1:16-17, James 4:11-12</w:t>
      </w:r>
      <w:r w:rsidR="00F25641">
        <w:t>; M</w:t>
      </w:r>
      <w:r>
        <w:t>erc</w:t>
      </w:r>
      <w:r w:rsidR="00F25641">
        <w:t xml:space="preserve">y: </w:t>
      </w:r>
      <w:r w:rsidRPr="00F25641">
        <w:rPr>
          <w:b/>
        </w:rPr>
        <w:t xml:space="preserve">Proverbs 16:6, </w:t>
      </w:r>
      <w:r w:rsidR="00F25641" w:rsidRPr="00F25641">
        <w:rPr>
          <w:b/>
        </w:rPr>
        <w:t>Titus 3:2-8</w:t>
      </w:r>
      <w:r w:rsidR="00F25641">
        <w:t>;</w:t>
      </w:r>
      <w:r>
        <w:t xml:space="preserve"> </w:t>
      </w:r>
      <w:r w:rsidR="00F25641">
        <w:t xml:space="preserve">Faith: </w:t>
      </w:r>
      <w:r w:rsidR="00F25641" w:rsidRPr="00F25641">
        <w:rPr>
          <w:b/>
        </w:rPr>
        <w:t>Hebrews 11:1-6, Joel 2:32</w:t>
      </w:r>
      <w:r w:rsidR="007B641E">
        <w:rPr>
          <w:b/>
        </w:rPr>
        <w:t>, Deuteronomy 32:20, Hebrews 4:2</w:t>
      </w:r>
      <w:r w:rsidR="00F25641">
        <w:t xml:space="preserve">.  Also </w:t>
      </w:r>
      <w:r w:rsidR="0006576E">
        <w:t xml:space="preserve">be aware that </w:t>
      </w:r>
      <w:r w:rsidR="00F25641">
        <w:t>tithes are what</w:t>
      </w:r>
      <w:r>
        <w:t xml:space="preserve"> the land</w:t>
      </w:r>
      <w:r w:rsidR="00F25641">
        <w:t xml:space="preserve"> yields forth and animals</w:t>
      </w:r>
      <w:r>
        <w:t>, NOT money</w:t>
      </w:r>
      <w:r w:rsidR="00F25641">
        <w:t xml:space="preserve"> (</w:t>
      </w:r>
      <w:r w:rsidR="00F25641" w:rsidRPr="00F25641">
        <w:rPr>
          <w:b/>
        </w:rPr>
        <w:t>Leviticus 27:30-32, Malachi 3:8-10 [Luke 4:25], Proverbs 3:9,</w:t>
      </w:r>
      <w:r w:rsidR="00F25641">
        <w:t xml:space="preserve"> etc.), AND ARE NOT to be collected by priests as we have ONE PRIEST today, even our High Priest the Messiah: </w:t>
      </w:r>
      <w:r w:rsidR="00F25641" w:rsidRPr="00F25641">
        <w:rPr>
          <w:b/>
        </w:rPr>
        <w:t>Malachi 3:1-3, Psalms 110:1-4, Hebrews 10:6-14,</w:t>
      </w:r>
      <w:r w:rsidR="00F25641">
        <w:t xml:space="preserve"> etc.)</w:t>
      </w:r>
    </w:p>
    <w:p w14:paraId="0BE181F4" w14:textId="77777777" w:rsidR="004B5F8A" w:rsidRDefault="004B5F8A" w:rsidP="009128FB">
      <w:pPr>
        <w:pStyle w:val="NoSpacing"/>
      </w:pPr>
    </w:p>
    <w:p w14:paraId="65433352" w14:textId="77777777" w:rsidR="00F25641" w:rsidRDefault="001C10F0" w:rsidP="009128FB">
      <w:pPr>
        <w:pStyle w:val="NoSpacing"/>
        <w:rPr>
          <w:b/>
        </w:rPr>
      </w:pPr>
      <w:r w:rsidRPr="00F25641">
        <w:rPr>
          <w:b/>
        </w:rPr>
        <w:t>John 13:</w:t>
      </w:r>
      <w:r w:rsidR="00F25641">
        <w:rPr>
          <w:b/>
        </w:rPr>
        <w:t xml:space="preserve">34 </w:t>
      </w:r>
      <w:r w:rsidR="00F25641" w:rsidRPr="00F25641">
        <w:rPr>
          <w:b/>
        </w:rPr>
        <w:t xml:space="preserve">A new commandment I give unto you, </w:t>
      </w:r>
      <w:proofErr w:type="gramStart"/>
      <w:r w:rsidR="00F25641" w:rsidRPr="00F25641">
        <w:rPr>
          <w:b/>
        </w:rPr>
        <w:t>That</w:t>
      </w:r>
      <w:proofErr w:type="gramEnd"/>
      <w:r w:rsidR="00F25641" w:rsidRPr="00F25641">
        <w:rPr>
          <w:b/>
        </w:rPr>
        <w:t xml:space="preserve"> ye love one another; as I have loved you, that ye also love one another.</w:t>
      </w:r>
    </w:p>
    <w:p w14:paraId="5E14CE25" w14:textId="77777777" w:rsidR="00F25641" w:rsidRPr="00F25641" w:rsidRDefault="00F25641" w:rsidP="009128FB">
      <w:pPr>
        <w:pStyle w:val="NoSpacing"/>
        <w:rPr>
          <w:b/>
        </w:rPr>
      </w:pPr>
      <w:r>
        <w:rPr>
          <w:b/>
        </w:rPr>
        <w:t>:</w:t>
      </w:r>
      <w:r w:rsidR="001C10F0" w:rsidRPr="00F25641">
        <w:rPr>
          <w:b/>
        </w:rPr>
        <w:t xml:space="preserve">35 </w:t>
      </w:r>
      <w:r w:rsidRPr="00F25641">
        <w:rPr>
          <w:b/>
        </w:rPr>
        <w:t xml:space="preserve">By this shall all men know that ye are my </w:t>
      </w:r>
      <w:r w:rsidRPr="00A13974">
        <w:rPr>
          <w:b/>
          <w:noProof/>
        </w:rPr>
        <w:t>disciples,</w:t>
      </w:r>
      <w:r w:rsidRPr="00F25641">
        <w:rPr>
          <w:b/>
        </w:rPr>
        <w:t xml:space="preserve"> if ye have love one to another. </w:t>
      </w:r>
    </w:p>
    <w:p w14:paraId="5F3536DC" w14:textId="77777777" w:rsidR="001C10F0" w:rsidRDefault="00BB762A" w:rsidP="009128FB">
      <w:pPr>
        <w:pStyle w:val="NoSpacing"/>
      </w:pPr>
      <w:r>
        <w:t>(</w:t>
      </w:r>
      <w:r w:rsidR="004C7DD4">
        <w:t xml:space="preserve">The Messiah NOT ONLY told us all the way to discern whom His true teachers are in a world of lies and </w:t>
      </w:r>
      <w:proofErr w:type="gramStart"/>
      <w:r w:rsidR="004C7DD4" w:rsidRPr="00A13974">
        <w:rPr>
          <w:noProof/>
        </w:rPr>
        <w:t>darkness,</w:t>
      </w:r>
      <w:r w:rsidR="004C7DD4">
        <w:t xml:space="preserve"> but</w:t>
      </w:r>
      <w:proofErr w:type="gramEnd"/>
      <w:r w:rsidR="004C7DD4">
        <w:t xml:space="preserve"> showed us EXACTLY by His EXAMPLE and words how to express that </w:t>
      </w:r>
      <w:r w:rsidR="0006576E">
        <w:t xml:space="preserve">REQUIRED </w:t>
      </w:r>
      <w:r w:rsidR="004C7DD4">
        <w:t xml:space="preserve">love.  </w:t>
      </w:r>
      <w:r w:rsidR="001C10F0" w:rsidRPr="004C7DD4">
        <w:rPr>
          <w:b/>
        </w:rPr>
        <w:t>John 8:31-34</w:t>
      </w:r>
      <w:r w:rsidR="001C10F0">
        <w:t>)</w:t>
      </w:r>
    </w:p>
    <w:p w14:paraId="17867276" w14:textId="77777777" w:rsidR="00F25641" w:rsidRDefault="00F25641" w:rsidP="009128FB">
      <w:pPr>
        <w:pStyle w:val="NoSpacing"/>
      </w:pPr>
    </w:p>
    <w:p w14:paraId="1BE1D8DC" w14:textId="77777777" w:rsidR="007539A9" w:rsidRPr="00936670" w:rsidRDefault="007539A9" w:rsidP="007539A9">
      <w:pPr>
        <w:pStyle w:val="NoSpacing"/>
        <w:rPr>
          <w:b/>
        </w:rPr>
      </w:pPr>
      <w:r w:rsidRPr="00936670">
        <w:rPr>
          <w:b/>
        </w:rPr>
        <w:t xml:space="preserve">Ecclesiasticus 7:25 Marry thy daughter, and so </w:t>
      </w:r>
      <w:r w:rsidRPr="00A13974">
        <w:rPr>
          <w:b/>
          <w:noProof/>
        </w:rPr>
        <w:t>shalt thou</w:t>
      </w:r>
      <w:r w:rsidRPr="00936670">
        <w:rPr>
          <w:b/>
        </w:rPr>
        <w:t xml:space="preserve"> have performed a weighty matter: but give her to a man of understanding.</w:t>
      </w:r>
    </w:p>
    <w:p w14:paraId="4249280B" w14:textId="77777777" w:rsidR="001C10F0" w:rsidRPr="00936670" w:rsidRDefault="007539A9" w:rsidP="007539A9">
      <w:pPr>
        <w:pStyle w:val="NoSpacing"/>
        <w:rPr>
          <w:b/>
        </w:rPr>
      </w:pPr>
      <w:r w:rsidRPr="00936670">
        <w:rPr>
          <w:b/>
        </w:rPr>
        <w:t>:26 Hast thou a wife after thy mind? forsake her not: but give not thyself over to a light woman.</w:t>
      </w:r>
    </w:p>
    <w:p w14:paraId="0B9209B6" w14:textId="77777777" w:rsidR="007539A9" w:rsidRDefault="007539A9" w:rsidP="007539A9">
      <w:pPr>
        <w:pStyle w:val="NoSpacing"/>
      </w:pPr>
      <w:r>
        <w:t>(Selecting a virtuous woman is of paramount importance, as well as the pa</w:t>
      </w:r>
      <w:r w:rsidR="00234BA7">
        <w:t>rental obligations to ensure their daughter</w:t>
      </w:r>
      <w:r>
        <w:t xml:space="preserve"> is joined through the LORD to a man of understanding.</w:t>
      </w:r>
      <w:r w:rsidR="002E46C0">
        <w:t xml:space="preserve">  The proper wife or husband is one of the most vital decisions we make in life!</w:t>
      </w:r>
      <w:r w:rsidR="00234BA7">
        <w:t>)</w:t>
      </w:r>
    </w:p>
    <w:p w14:paraId="7C8B4B2D" w14:textId="77777777" w:rsidR="00BB762A" w:rsidRDefault="00BB762A" w:rsidP="009128FB">
      <w:pPr>
        <w:pStyle w:val="NoSpacing"/>
      </w:pPr>
    </w:p>
    <w:p w14:paraId="06D0092B" w14:textId="77777777" w:rsidR="00936670" w:rsidRPr="00936670" w:rsidRDefault="001C10F0" w:rsidP="009128FB">
      <w:pPr>
        <w:pStyle w:val="NoSpacing"/>
        <w:rPr>
          <w:b/>
        </w:rPr>
      </w:pPr>
      <w:proofErr w:type="spellStart"/>
      <w:r w:rsidRPr="00936670">
        <w:rPr>
          <w:b/>
        </w:rPr>
        <w:t>IJohn</w:t>
      </w:r>
      <w:proofErr w:type="spellEnd"/>
      <w:r w:rsidRPr="00936670">
        <w:rPr>
          <w:b/>
        </w:rPr>
        <w:t xml:space="preserve"> 4:1 </w:t>
      </w:r>
      <w:r w:rsidR="00936670" w:rsidRPr="00936670">
        <w:rPr>
          <w:b/>
        </w:rPr>
        <w:t>Beloved, believe not every spirit, but try the spirits whether they are of God: because many false prophets are gone out into the world.</w:t>
      </w:r>
    </w:p>
    <w:p w14:paraId="75FC67FF" w14:textId="77777777" w:rsidR="001C10F0" w:rsidRPr="002070AE" w:rsidRDefault="001C10F0" w:rsidP="009128FB">
      <w:pPr>
        <w:pStyle w:val="NoSpacing"/>
      </w:pPr>
      <w:r>
        <w:t>(MOST people that quote or teach the bi</w:t>
      </w:r>
      <w:r w:rsidR="00936670">
        <w:t xml:space="preserve">ble are NOT of the Lord!  Therefore it is crucial </w:t>
      </w:r>
      <w:r w:rsidR="002E46C0">
        <w:t>to NOT just</w:t>
      </w:r>
      <w:r w:rsidR="00936670">
        <w:t xml:space="preserve"> believe </w:t>
      </w:r>
      <w:r w:rsidR="002E46C0">
        <w:t xml:space="preserve">or BLINDLY FOLLOW </w:t>
      </w:r>
      <w:r w:rsidR="00936670">
        <w:t xml:space="preserve">everyone talking about God, the bible, or that has a Hebrew name, or knows we are Israelites!  </w:t>
      </w:r>
      <w:r w:rsidR="002E46C0">
        <w:t>Being</w:t>
      </w:r>
      <w:r>
        <w:t xml:space="preserve"> deceived</w:t>
      </w:r>
      <w:r w:rsidR="002E46C0">
        <w:t xml:space="preserve"> can be FATAL, </w:t>
      </w:r>
      <w:r w:rsidR="002E46C0" w:rsidRPr="002E46C0">
        <w:rPr>
          <w:b/>
        </w:rPr>
        <w:t>Ezekiel 14:9-10, Matthew 15:14</w:t>
      </w:r>
      <w:r>
        <w:t>.  Trust</w:t>
      </w:r>
      <w:r w:rsidR="00936670">
        <w:t xml:space="preserve"> in the LORD only, and as He commands</w:t>
      </w:r>
      <w:r w:rsidR="002E46C0">
        <w:t xml:space="preserve"> us</w:t>
      </w:r>
      <w:r>
        <w:t>, learn the scriptures for YOURSELVES</w:t>
      </w:r>
      <w:r w:rsidR="00936670">
        <w:t xml:space="preserve">: </w:t>
      </w:r>
      <w:proofErr w:type="spellStart"/>
      <w:r w:rsidR="00936670" w:rsidRPr="00936670">
        <w:rPr>
          <w:b/>
        </w:rPr>
        <w:t>IITimothy</w:t>
      </w:r>
      <w:proofErr w:type="spellEnd"/>
      <w:r w:rsidR="00936670" w:rsidRPr="00936670">
        <w:rPr>
          <w:b/>
        </w:rPr>
        <w:t xml:space="preserve"> 2:15, John 5:39</w:t>
      </w:r>
      <w:r w:rsidRPr="00936670">
        <w:rPr>
          <w:b/>
        </w:rPr>
        <w:t>!</w:t>
      </w:r>
      <w:r w:rsidR="002070AE">
        <w:t>)</w:t>
      </w:r>
    </w:p>
    <w:p w14:paraId="6F2E965F" w14:textId="77777777" w:rsidR="002070AE" w:rsidRDefault="002070AE" w:rsidP="009128FB">
      <w:pPr>
        <w:pStyle w:val="NoSpacing"/>
      </w:pPr>
    </w:p>
    <w:p w14:paraId="694BBAB6" w14:textId="77777777" w:rsidR="002070AE" w:rsidRPr="002070AE" w:rsidRDefault="002070AE" w:rsidP="002070AE">
      <w:pPr>
        <w:pStyle w:val="NoSpacing"/>
        <w:rPr>
          <w:b/>
        </w:rPr>
      </w:pPr>
      <w:r w:rsidRPr="002070AE">
        <w:rPr>
          <w:b/>
        </w:rPr>
        <w:t xml:space="preserve">Matthew 18:3 And said, Verily I say unto you, </w:t>
      </w:r>
      <w:proofErr w:type="gramStart"/>
      <w:r w:rsidRPr="002070AE">
        <w:rPr>
          <w:b/>
        </w:rPr>
        <w:t>Except</w:t>
      </w:r>
      <w:proofErr w:type="gramEnd"/>
      <w:r w:rsidRPr="002070AE">
        <w:rPr>
          <w:b/>
        </w:rPr>
        <w:t xml:space="preserve"> ye be converted, and become as little children, ye shall not enter into the kingdom of heaven.</w:t>
      </w:r>
    </w:p>
    <w:p w14:paraId="1946D03B" w14:textId="77777777" w:rsidR="002070AE" w:rsidRPr="002070AE" w:rsidRDefault="002070AE" w:rsidP="002070AE">
      <w:pPr>
        <w:pStyle w:val="NoSpacing"/>
        <w:rPr>
          <w:b/>
        </w:rPr>
      </w:pPr>
      <w:r w:rsidRPr="002070AE">
        <w:rPr>
          <w:b/>
        </w:rPr>
        <w:t>:4 Whosoever therefore shall humble himself as this little child, the same is greatest in the kingdom of heaven.</w:t>
      </w:r>
    </w:p>
    <w:p w14:paraId="4CAF216D" w14:textId="77777777" w:rsidR="001C10F0" w:rsidRDefault="002070AE" w:rsidP="009128FB">
      <w:pPr>
        <w:pStyle w:val="NoSpacing"/>
      </w:pPr>
      <w:r>
        <w:t xml:space="preserve">(Humility is </w:t>
      </w:r>
      <w:r w:rsidR="001C10F0">
        <w:t xml:space="preserve">submitting to the </w:t>
      </w:r>
      <w:r>
        <w:t>word, being absent of pride, NOT</w:t>
      </w:r>
      <w:r w:rsidR="001C10F0">
        <w:t xml:space="preserve"> thinking you know it all</w:t>
      </w:r>
      <w:r w:rsidR="0065641F">
        <w:t xml:space="preserve"> or cannot be </w:t>
      </w:r>
      <w:r>
        <w:t>reproved.  Be teachable and submit to the word of truth, or you will not enter into the kingdom.  Pu</w:t>
      </w:r>
      <w:r w:rsidR="002F68BE">
        <w:t>tting others before ourselves also</w:t>
      </w:r>
      <w:r>
        <w:t xml:space="preserve"> shows true humility: </w:t>
      </w:r>
      <w:r w:rsidRPr="002070AE">
        <w:rPr>
          <w:b/>
        </w:rPr>
        <w:t>Matthew 20:25-28, Matthew 23:8</w:t>
      </w:r>
      <w:r>
        <w:rPr>
          <w:b/>
        </w:rPr>
        <w:t>, Mark 10:45</w:t>
      </w:r>
      <w:r>
        <w:t>.</w:t>
      </w:r>
      <w:r w:rsidR="001C10F0">
        <w:t>)</w:t>
      </w:r>
    </w:p>
    <w:p w14:paraId="75A24310" w14:textId="77777777" w:rsidR="002070AE" w:rsidRDefault="002070AE" w:rsidP="009128FB">
      <w:pPr>
        <w:pStyle w:val="NoSpacing"/>
      </w:pPr>
    </w:p>
    <w:p w14:paraId="6CF3AF4D" w14:textId="77777777" w:rsidR="000722CC" w:rsidRPr="000722CC" w:rsidRDefault="000722CC" w:rsidP="000722CC">
      <w:pPr>
        <w:pStyle w:val="NoSpacing"/>
        <w:rPr>
          <w:b/>
        </w:rPr>
      </w:pPr>
      <w:r w:rsidRPr="000722CC">
        <w:rPr>
          <w:b/>
        </w:rPr>
        <w:t xml:space="preserve">Isaiah 66:1 Thus saith the LORD, </w:t>
      </w:r>
      <w:proofErr w:type="gramStart"/>
      <w:r w:rsidRPr="000722CC">
        <w:rPr>
          <w:b/>
        </w:rPr>
        <w:t>The</w:t>
      </w:r>
      <w:proofErr w:type="gramEnd"/>
      <w:r w:rsidRPr="000722CC">
        <w:rPr>
          <w:b/>
        </w:rPr>
        <w:t xml:space="preserve"> heaven is my throne, and the earth is my footstool: where is the house that ye build unto me? and where is the place of my rest?</w:t>
      </w:r>
    </w:p>
    <w:p w14:paraId="5B990BCA" w14:textId="77777777" w:rsidR="000722CC" w:rsidRPr="000722CC" w:rsidRDefault="000722CC" w:rsidP="000722CC">
      <w:pPr>
        <w:pStyle w:val="NoSpacing"/>
        <w:rPr>
          <w:b/>
        </w:rPr>
      </w:pPr>
      <w:r w:rsidRPr="000722CC">
        <w:rPr>
          <w:b/>
        </w:rPr>
        <w:t xml:space="preserve">:2 For all those things hath mine hand made, and all those things have been, saith the LORD: but to this man will I look, even to him that is poor and of a contrite spirit, and </w:t>
      </w:r>
      <w:proofErr w:type="spellStart"/>
      <w:r w:rsidRPr="000722CC">
        <w:rPr>
          <w:b/>
        </w:rPr>
        <w:t>trembleth</w:t>
      </w:r>
      <w:proofErr w:type="spellEnd"/>
      <w:r w:rsidRPr="000722CC">
        <w:rPr>
          <w:b/>
        </w:rPr>
        <w:t xml:space="preserve"> at my word.</w:t>
      </w:r>
    </w:p>
    <w:p w14:paraId="1966371A" w14:textId="77777777" w:rsidR="001C10F0" w:rsidRDefault="000722CC" w:rsidP="009128FB">
      <w:pPr>
        <w:pStyle w:val="NoSpacing"/>
      </w:pPr>
      <w:r>
        <w:lastRenderedPageBreak/>
        <w:t>(</w:t>
      </w:r>
      <w:r w:rsidR="001C10F0">
        <w:t xml:space="preserve">GOD CANNOT be found in a “church”, </w:t>
      </w:r>
      <w:r w:rsidR="0034701F">
        <w:t>n</w:t>
      </w:r>
      <w:r>
        <w:t xml:space="preserve">or an Israelite school building or temple </w:t>
      </w:r>
      <w:r w:rsidR="0034701F">
        <w:t>BECAUSE He does NOT</w:t>
      </w:r>
      <w:r w:rsidR="001C10F0">
        <w:t xml:space="preserve"> dwell in temples made with hands.  </w:t>
      </w:r>
      <w:r w:rsidR="009002FF">
        <w:t xml:space="preserve">His true servants </w:t>
      </w:r>
      <w:r>
        <w:t xml:space="preserve">and children </w:t>
      </w:r>
      <w:r w:rsidR="009002FF">
        <w:t>are His temple</w:t>
      </w:r>
      <w:r>
        <w:t>,</w:t>
      </w:r>
      <w:r w:rsidR="009002FF">
        <w:t xml:space="preserve"> </w:t>
      </w:r>
      <w:r>
        <w:t xml:space="preserve">and we MUST fear His word, hear it and KEEP it: </w:t>
      </w:r>
      <w:proofErr w:type="spellStart"/>
      <w:r w:rsidR="009002FF" w:rsidRPr="000722CC">
        <w:rPr>
          <w:b/>
        </w:rPr>
        <w:t>ICorinthians</w:t>
      </w:r>
      <w:proofErr w:type="spellEnd"/>
      <w:r w:rsidR="009002FF" w:rsidRPr="000722CC">
        <w:rPr>
          <w:b/>
        </w:rPr>
        <w:t xml:space="preserve"> 3:16</w:t>
      </w:r>
      <w:r>
        <w:rPr>
          <w:b/>
        </w:rPr>
        <w:t>-17</w:t>
      </w:r>
      <w:r w:rsidR="009002FF" w:rsidRPr="000722CC">
        <w:rPr>
          <w:b/>
        </w:rPr>
        <w:t xml:space="preserve">, Ezekiel 43:7, Matthew 18:20, </w:t>
      </w:r>
      <w:proofErr w:type="spellStart"/>
      <w:r w:rsidRPr="000722CC">
        <w:rPr>
          <w:b/>
        </w:rPr>
        <w:t>IJohn</w:t>
      </w:r>
      <w:proofErr w:type="spellEnd"/>
      <w:r w:rsidRPr="000722CC">
        <w:rPr>
          <w:b/>
        </w:rPr>
        <w:t xml:space="preserve"> 2:27,</w:t>
      </w:r>
      <w:r>
        <w:t xml:space="preserve"> </w:t>
      </w:r>
      <w:r w:rsidR="009002FF">
        <w:t>etc.)</w:t>
      </w:r>
    </w:p>
    <w:p w14:paraId="015C9772" w14:textId="77777777" w:rsidR="000722CC" w:rsidRDefault="000722CC" w:rsidP="009128FB">
      <w:pPr>
        <w:pStyle w:val="NoSpacing"/>
      </w:pPr>
    </w:p>
    <w:p w14:paraId="582AB054" w14:textId="77777777" w:rsidR="007B641E" w:rsidRPr="007B641E" w:rsidRDefault="006E4911" w:rsidP="009128FB">
      <w:pPr>
        <w:pStyle w:val="NoSpacing"/>
        <w:rPr>
          <w:b/>
        </w:rPr>
      </w:pPr>
      <w:r w:rsidRPr="007B641E">
        <w:rPr>
          <w:b/>
        </w:rPr>
        <w:t xml:space="preserve">Matthew 17:5 </w:t>
      </w:r>
      <w:r w:rsidR="007B641E" w:rsidRPr="007B641E">
        <w:rPr>
          <w:b/>
        </w:rPr>
        <w:t xml:space="preserve">While he yet </w:t>
      </w:r>
      <w:proofErr w:type="spellStart"/>
      <w:r w:rsidR="007B641E" w:rsidRPr="007B641E">
        <w:rPr>
          <w:b/>
        </w:rPr>
        <w:t>spake</w:t>
      </w:r>
      <w:proofErr w:type="spellEnd"/>
      <w:r w:rsidR="007B641E" w:rsidRPr="007B641E">
        <w:rPr>
          <w:b/>
        </w:rPr>
        <w:t xml:space="preserve">, behold, a bright cloud overshadowed them: and behold a voice out of the cloud, which said, </w:t>
      </w:r>
      <w:proofErr w:type="gramStart"/>
      <w:r w:rsidR="007B641E" w:rsidRPr="007B641E">
        <w:rPr>
          <w:b/>
        </w:rPr>
        <w:t>This</w:t>
      </w:r>
      <w:proofErr w:type="gramEnd"/>
      <w:r w:rsidR="007B641E" w:rsidRPr="007B641E">
        <w:rPr>
          <w:b/>
        </w:rPr>
        <w:t xml:space="preserve"> is my beloved Son, in whom I am well pleased; hear ye him.</w:t>
      </w:r>
    </w:p>
    <w:p w14:paraId="78BB5E08" w14:textId="7CC11B45" w:rsidR="00441932" w:rsidRDefault="007B641E" w:rsidP="009128FB">
      <w:pPr>
        <w:pStyle w:val="NoSpacing"/>
      </w:pPr>
      <w:r>
        <w:t>(</w:t>
      </w:r>
      <w:r w:rsidR="00BC3624">
        <w:t>When the Father tells us to “hear Him” we better carefully take HEED to the Messiah (Jesus</w:t>
      </w:r>
      <w:r w:rsidR="00A13974">
        <w:t xml:space="preserve"> Christ</w:t>
      </w:r>
      <w:bookmarkStart w:id="0" w:name="_GoBack"/>
      <w:bookmarkEnd w:id="0"/>
      <w:r w:rsidR="00BC3624">
        <w:t xml:space="preserve">): </w:t>
      </w:r>
      <w:r w:rsidR="006E4911" w:rsidRPr="007B641E">
        <w:rPr>
          <w:b/>
        </w:rPr>
        <w:t>Acts 4:11-12, Psalms 2:7, Deuteronomy 18:18-19, Daniel 7:13-14,</w:t>
      </w:r>
      <w:r w:rsidR="006E4911">
        <w:t xml:space="preserve"> etc.)</w:t>
      </w:r>
    </w:p>
    <w:p w14:paraId="47134434" w14:textId="77777777" w:rsidR="007B641E" w:rsidRDefault="007B641E" w:rsidP="009128FB">
      <w:pPr>
        <w:pStyle w:val="NoSpacing"/>
      </w:pPr>
    </w:p>
    <w:p w14:paraId="492C5CED" w14:textId="77777777" w:rsidR="00BC3624" w:rsidRPr="0085455C" w:rsidRDefault="00BC3624" w:rsidP="009128FB">
      <w:pPr>
        <w:pStyle w:val="NoSpacing"/>
        <w:rPr>
          <w:b/>
        </w:rPr>
      </w:pPr>
      <w:r w:rsidRPr="0085455C">
        <w:rPr>
          <w:b/>
        </w:rPr>
        <w:t>Deuteronomy 10:16</w:t>
      </w:r>
      <w:r w:rsidR="0085455C" w:rsidRPr="0085455C">
        <w:rPr>
          <w:b/>
        </w:rPr>
        <w:t xml:space="preserve"> Circumcise therefore the foreskin of your heart, and be no more </w:t>
      </w:r>
      <w:proofErr w:type="spellStart"/>
      <w:r w:rsidR="0085455C" w:rsidRPr="0085455C">
        <w:rPr>
          <w:b/>
        </w:rPr>
        <w:t>stiffnecked</w:t>
      </w:r>
      <w:proofErr w:type="spellEnd"/>
      <w:r w:rsidR="0085455C" w:rsidRPr="0085455C">
        <w:rPr>
          <w:b/>
        </w:rPr>
        <w:t>.</w:t>
      </w:r>
    </w:p>
    <w:p w14:paraId="45F5C85D" w14:textId="77777777" w:rsidR="0085455C" w:rsidRDefault="0085455C" w:rsidP="009128FB">
      <w:pPr>
        <w:pStyle w:val="NoSpacing"/>
      </w:pPr>
      <w:r>
        <w:t>(Must cut out the wickedness in our hearts by renewing our minds through the truth/Messiah</w:t>
      </w:r>
      <w:r w:rsidR="00376926">
        <w:t>,</w:t>
      </w:r>
      <w:r>
        <w:t xml:space="preserve"> in order to save ourselves: </w:t>
      </w:r>
      <w:r w:rsidRPr="0085455C">
        <w:rPr>
          <w:b/>
        </w:rPr>
        <w:t>Jeremiah 31:33, Psalms 51:5-6, Acts 3:19-20</w:t>
      </w:r>
      <w:r>
        <w:t>)</w:t>
      </w:r>
    </w:p>
    <w:p w14:paraId="01147094" w14:textId="77777777" w:rsidR="0085455C" w:rsidRDefault="0085455C" w:rsidP="009128FB">
      <w:pPr>
        <w:pStyle w:val="NoSpacing"/>
      </w:pPr>
    </w:p>
    <w:p w14:paraId="082F9A9C" w14:textId="77777777" w:rsidR="00376926" w:rsidRPr="00376926" w:rsidRDefault="00376926" w:rsidP="00376926">
      <w:pPr>
        <w:pStyle w:val="NoSpacing"/>
        <w:rPr>
          <w:b/>
        </w:rPr>
      </w:pPr>
      <w:proofErr w:type="spellStart"/>
      <w:r w:rsidRPr="00376926">
        <w:rPr>
          <w:b/>
        </w:rPr>
        <w:t>IPeter</w:t>
      </w:r>
      <w:proofErr w:type="spellEnd"/>
      <w:r w:rsidRPr="00376926">
        <w:rPr>
          <w:b/>
        </w:rPr>
        <w:t xml:space="preserve"> 5:5 Likewise, ye younger, submit yourselves unto the elder. Yea, all of you be subject one to another, and be clothed with humility: for God </w:t>
      </w:r>
      <w:proofErr w:type="spellStart"/>
      <w:r w:rsidRPr="00376926">
        <w:rPr>
          <w:b/>
        </w:rPr>
        <w:t>resisteth</w:t>
      </w:r>
      <w:proofErr w:type="spellEnd"/>
      <w:r w:rsidRPr="00376926">
        <w:rPr>
          <w:b/>
        </w:rPr>
        <w:t xml:space="preserve"> the proud, and giveth grace to the humble.</w:t>
      </w:r>
    </w:p>
    <w:p w14:paraId="254B1908" w14:textId="77777777" w:rsidR="00BC3624" w:rsidRDefault="00376926" w:rsidP="00376926">
      <w:pPr>
        <w:pStyle w:val="NoSpacing"/>
        <w:rPr>
          <w:b/>
        </w:rPr>
      </w:pPr>
      <w:r w:rsidRPr="00376926">
        <w:rPr>
          <w:b/>
        </w:rPr>
        <w:t>:6 Humble yourselves therefore under the mighty hand of God, that he may exalt you in due time:</w:t>
      </w:r>
      <w:r w:rsidR="00BC3624" w:rsidRPr="00376926">
        <w:rPr>
          <w:b/>
        </w:rPr>
        <w:t xml:space="preserve"> </w:t>
      </w:r>
    </w:p>
    <w:p w14:paraId="4D0C1C63" w14:textId="77777777" w:rsidR="00376926" w:rsidRPr="00376926" w:rsidRDefault="00376926" w:rsidP="00376926">
      <w:pPr>
        <w:pStyle w:val="NoSpacing"/>
        <w:rPr>
          <w:b/>
        </w:rPr>
      </w:pPr>
      <w:r>
        <w:rPr>
          <w:b/>
        </w:rPr>
        <w:t xml:space="preserve">:8 </w:t>
      </w:r>
      <w:r w:rsidRPr="00376926">
        <w:rPr>
          <w:b/>
        </w:rPr>
        <w:t>Be sober, be vigilant; because your adversary the devil, as a roaring lion, walketh about, seeking whom he may devour:</w:t>
      </w:r>
    </w:p>
    <w:p w14:paraId="64A9E74E" w14:textId="77777777" w:rsidR="00BC3624" w:rsidRDefault="00BC3624" w:rsidP="009128FB">
      <w:pPr>
        <w:pStyle w:val="NoSpacing"/>
      </w:pPr>
      <w:r>
        <w:t>(The LORD resists the pro</w:t>
      </w:r>
      <w:r w:rsidR="0034701F">
        <w:t>ud, and</w:t>
      </w:r>
      <w:r>
        <w:t xml:space="preserve"> even though we’re i</w:t>
      </w:r>
      <w:r w:rsidR="00376926">
        <w:t xml:space="preserve">mperfect, we CANNOT be proud.  By humbling ourselves to the LORD, we will be </w:t>
      </w:r>
      <w:r w:rsidR="002031ED">
        <w:t xml:space="preserve">able to DETECT and RESIST </w:t>
      </w:r>
      <w:r w:rsidR="00376926">
        <w:t xml:space="preserve">Satan: </w:t>
      </w:r>
      <w:r w:rsidR="00376926" w:rsidRPr="00376926">
        <w:rPr>
          <w:b/>
        </w:rPr>
        <w:t>James 4:6-10</w:t>
      </w:r>
      <w:r>
        <w:t>)</w:t>
      </w:r>
    </w:p>
    <w:p w14:paraId="651B7BB1" w14:textId="77777777" w:rsidR="009128FB" w:rsidRDefault="009128FB" w:rsidP="009128FB">
      <w:pPr>
        <w:pStyle w:val="NoSpacing"/>
      </w:pPr>
    </w:p>
    <w:p w14:paraId="6A6525C4" w14:textId="77777777" w:rsidR="00804C54" w:rsidRPr="00804C54" w:rsidRDefault="009128FB" w:rsidP="009128FB">
      <w:pPr>
        <w:pStyle w:val="NoSpacing"/>
        <w:rPr>
          <w:b/>
        </w:rPr>
      </w:pPr>
      <w:r w:rsidRPr="00804C54">
        <w:rPr>
          <w:b/>
        </w:rPr>
        <w:t xml:space="preserve">Matthew 10:22 </w:t>
      </w:r>
      <w:r w:rsidR="00804C54" w:rsidRPr="00804C54">
        <w:rPr>
          <w:b/>
        </w:rPr>
        <w:t xml:space="preserve">And ye shall be hated of all men for my name's sake: but he that </w:t>
      </w:r>
      <w:proofErr w:type="spellStart"/>
      <w:r w:rsidR="00804C54" w:rsidRPr="00804C54">
        <w:rPr>
          <w:b/>
        </w:rPr>
        <w:t>endureth</w:t>
      </w:r>
      <w:proofErr w:type="spellEnd"/>
      <w:r w:rsidR="00804C54" w:rsidRPr="00804C54">
        <w:rPr>
          <w:b/>
        </w:rPr>
        <w:t xml:space="preserve"> to the end shall be saved.</w:t>
      </w:r>
    </w:p>
    <w:p w14:paraId="4566C2B2" w14:textId="77777777" w:rsidR="009128FB" w:rsidRDefault="009128FB" w:rsidP="009128FB">
      <w:pPr>
        <w:pStyle w:val="NoSpacing"/>
      </w:pPr>
      <w:r>
        <w:t>(Enduring faithfully through all trials</w:t>
      </w:r>
      <w:r w:rsidR="008C7F76">
        <w:t xml:space="preserve"> UNTIL THE END, preserving through </w:t>
      </w:r>
      <w:r>
        <w:t>the world’s hatred</w:t>
      </w:r>
      <w:r w:rsidR="00804C54">
        <w:t xml:space="preserve"> and NEVER </w:t>
      </w:r>
      <w:r>
        <w:t>depar</w:t>
      </w:r>
      <w:r w:rsidR="00804C54">
        <w:t>ting from the LORD</w:t>
      </w:r>
      <w:r w:rsidR="008C7F76">
        <w:t>, is HOW we may be saved; NOT by going to a church</w:t>
      </w:r>
      <w:r w:rsidR="00804C54">
        <w:t>.</w:t>
      </w:r>
      <w:r>
        <w:t>)</w:t>
      </w:r>
    </w:p>
    <w:p w14:paraId="1247EF1F" w14:textId="77777777" w:rsidR="009128FB" w:rsidRDefault="009128FB" w:rsidP="009128FB">
      <w:pPr>
        <w:pStyle w:val="NoSpacing"/>
      </w:pPr>
    </w:p>
    <w:p w14:paraId="6CAD4489" w14:textId="77777777" w:rsidR="00804C54" w:rsidRPr="00804C54" w:rsidRDefault="00804C54" w:rsidP="00804C54">
      <w:pPr>
        <w:pStyle w:val="NoSpacing"/>
        <w:rPr>
          <w:b/>
        </w:rPr>
      </w:pPr>
      <w:proofErr w:type="spellStart"/>
      <w:r w:rsidRPr="00804C54">
        <w:rPr>
          <w:b/>
        </w:rPr>
        <w:t>IPeter</w:t>
      </w:r>
      <w:proofErr w:type="spellEnd"/>
      <w:r w:rsidRPr="00804C54">
        <w:rPr>
          <w:b/>
        </w:rPr>
        <w:t xml:space="preserve"> 1:22 Seeing ye have purified your souls in obeying the truth through the Spirit unto unfeigned love of the brethren, see that ye love one another with a pure heart fervently:</w:t>
      </w:r>
    </w:p>
    <w:p w14:paraId="4E2B3886" w14:textId="77777777" w:rsidR="009128FB" w:rsidRPr="00804C54" w:rsidRDefault="00804C54" w:rsidP="00804C54">
      <w:pPr>
        <w:pStyle w:val="NoSpacing"/>
        <w:rPr>
          <w:b/>
        </w:rPr>
      </w:pPr>
      <w:r w:rsidRPr="00804C54">
        <w:rPr>
          <w:b/>
        </w:rPr>
        <w:t xml:space="preserve">:23 Being born again, not of corruptible seed, but of incorruptible, by the word of God, which </w:t>
      </w:r>
      <w:proofErr w:type="spellStart"/>
      <w:r w:rsidRPr="00804C54">
        <w:rPr>
          <w:b/>
        </w:rPr>
        <w:t>liveth</w:t>
      </w:r>
      <w:proofErr w:type="spellEnd"/>
      <w:r w:rsidRPr="00804C54">
        <w:rPr>
          <w:b/>
        </w:rPr>
        <w:t xml:space="preserve"> and </w:t>
      </w:r>
      <w:proofErr w:type="spellStart"/>
      <w:r w:rsidRPr="00804C54">
        <w:rPr>
          <w:b/>
        </w:rPr>
        <w:t>abideth</w:t>
      </w:r>
      <w:proofErr w:type="spellEnd"/>
      <w:r w:rsidRPr="00804C54">
        <w:rPr>
          <w:b/>
        </w:rPr>
        <w:t xml:space="preserve"> </w:t>
      </w:r>
      <w:proofErr w:type="spellStart"/>
      <w:r w:rsidRPr="00804C54">
        <w:rPr>
          <w:b/>
        </w:rPr>
        <w:t>for ever</w:t>
      </w:r>
      <w:proofErr w:type="spellEnd"/>
      <w:r w:rsidRPr="00804C54">
        <w:rPr>
          <w:b/>
        </w:rPr>
        <w:t>.</w:t>
      </w:r>
      <w:r w:rsidR="009128FB" w:rsidRPr="00804C54">
        <w:rPr>
          <w:b/>
        </w:rPr>
        <w:t xml:space="preserve"> </w:t>
      </w:r>
    </w:p>
    <w:p w14:paraId="6B245727" w14:textId="77777777" w:rsidR="009128FB" w:rsidRDefault="008C7F76" w:rsidP="009128FB">
      <w:pPr>
        <w:pStyle w:val="NoSpacing"/>
      </w:pPr>
      <w:r>
        <w:t>(Obeying the truth by purifying our heart and souls, shows true love for our neighbor. It VERIFIES a man being born again.  The "TRUTH" includes how we deal with brothers, lost sheep, children, family, WOMEN, strangers, etc.)</w:t>
      </w:r>
    </w:p>
    <w:p w14:paraId="6C305147" w14:textId="77777777" w:rsidR="008C7F76" w:rsidRDefault="008C7F76" w:rsidP="009128FB">
      <w:pPr>
        <w:pStyle w:val="NoSpacing"/>
      </w:pPr>
    </w:p>
    <w:p w14:paraId="14AAF008" w14:textId="77777777" w:rsidR="009128FB" w:rsidRDefault="009128FB" w:rsidP="009128FB">
      <w:pPr>
        <w:pStyle w:val="NoSpacing"/>
      </w:pPr>
      <w:r>
        <w:t>Regardless of doctrines of men</w:t>
      </w:r>
      <w:r w:rsidR="008773CD">
        <w:t>, school teachings</w:t>
      </w:r>
      <w:r>
        <w:t xml:space="preserve"> or actions of others, we CANNOT serve the</w:t>
      </w:r>
      <w:r w:rsidR="008773CD">
        <w:t xml:space="preserve"> LORD nor love Him, UNLESS we show LOVE</w:t>
      </w:r>
      <w:r>
        <w:t xml:space="preserve"> to our brothers:</w:t>
      </w:r>
      <w:r>
        <w:br/>
      </w:r>
      <w:proofErr w:type="spellStart"/>
      <w:r w:rsidRPr="009A7591">
        <w:rPr>
          <w:b/>
        </w:rPr>
        <w:t>IJohn</w:t>
      </w:r>
      <w:proofErr w:type="spellEnd"/>
      <w:r w:rsidRPr="009A7591">
        <w:rPr>
          <w:b/>
        </w:rPr>
        <w:t xml:space="preserve"> 4:20 </w:t>
      </w:r>
      <w:r w:rsidR="00804C54" w:rsidRPr="009A7591">
        <w:rPr>
          <w:b/>
        </w:rPr>
        <w:t xml:space="preserve">If a man say, I love God, and </w:t>
      </w:r>
      <w:proofErr w:type="spellStart"/>
      <w:r w:rsidR="00804C54" w:rsidRPr="009A7591">
        <w:rPr>
          <w:b/>
        </w:rPr>
        <w:t>hateth</w:t>
      </w:r>
      <w:proofErr w:type="spellEnd"/>
      <w:r w:rsidR="00804C54" w:rsidRPr="009A7591">
        <w:rPr>
          <w:b/>
        </w:rPr>
        <w:t xml:space="preserve"> his brother, he is a liar: for he that loveth not his brother whom he hath seen, how can he love God whom he hath not seen?</w:t>
      </w:r>
    </w:p>
    <w:p w14:paraId="7CC71149" w14:textId="77777777" w:rsidR="00804C54" w:rsidRDefault="00804C54" w:rsidP="009128FB">
      <w:pPr>
        <w:pStyle w:val="NoSpacing"/>
      </w:pPr>
    </w:p>
    <w:p w14:paraId="7BEF0810" w14:textId="77777777" w:rsidR="00804C54" w:rsidRDefault="00804C54" w:rsidP="009128FB">
      <w:pPr>
        <w:pStyle w:val="NoSpacing"/>
      </w:pPr>
      <w:r>
        <w:t>All glory, honor and</w:t>
      </w:r>
      <w:r w:rsidR="00DB5ADD">
        <w:t xml:space="preserve"> appreciation to our </w:t>
      </w:r>
      <w:r w:rsidR="00531461">
        <w:t xml:space="preserve">Almighty Righteous </w:t>
      </w:r>
      <w:r w:rsidR="00DB5ADD">
        <w:t>Creator the</w:t>
      </w:r>
      <w:r w:rsidR="00531461">
        <w:t xml:space="preserve"> Heavenly Father</w:t>
      </w:r>
      <w:r>
        <w:t>, and our Rabbi (Master), K</w:t>
      </w:r>
      <w:r w:rsidR="00531461">
        <w:t>ing and Eternal Lord Jesus Christ</w:t>
      </w:r>
      <w:r>
        <w:t>.</w:t>
      </w:r>
    </w:p>
    <w:p w14:paraId="1C155968" w14:textId="77777777" w:rsidR="00804C54" w:rsidRDefault="00804C54" w:rsidP="009128FB">
      <w:pPr>
        <w:pStyle w:val="NoSpacing"/>
      </w:pPr>
    </w:p>
    <w:p w14:paraId="7A13AD8A" w14:textId="77777777" w:rsidR="00804C54" w:rsidRDefault="00804C54" w:rsidP="009128FB">
      <w:pPr>
        <w:pStyle w:val="NoSpacing"/>
      </w:pPr>
      <w:r>
        <w:t xml:space="preserve">1611 king </w:t>
      </w:r>
      <w:proofErr w:type="spellStart"/>
      <w:r>
        <w:t>james</w:t>
      </w:r>
      <w:proofErr w:type="spellEnd"/>
      <w:r>
        <w:t xml:space="preserve"> version bible</w:t>
      </w:r>
      <w:r w:rsidR="00531461">
        <w:t xml:space="preserve">; </w:t>
      </w:r>
      <w:hyperlink r:id="rId4" w:history="1">
        <w:r w:rsidR="00531461" w:rsidRPr="00AC278F">
          <w:rPr>
            <w:rStyle w:val="Hyperlink"/>
          </w:rPr>
          <w:t>www.thetruththebible.com</w:t>
        </w:r>
      </w:hyperlink>
    </w:p>
    <w:p w14:paraId="5FF58144" w14:textId="77777777" w:rsidR="00531461" w:rsidRDefault="00531461" w:rsidP="009128FB">
      <w:pPr>
        <w:pStyle w:val="NoSpacing"/>
      </w:pPr>
    </w:p>
    <w:sectPr w:rsidR="005314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3N7IwNDM3MzcwMzJT0lEKTi0uzszPAykwqgUAVFbLACwAAAA="/>
  </w:docVars>
  <w:rsids>
    <w:rsidRoot w:val="001C10F0"/>
    <w:rsid w:val="0006576E"/>
    <w:rsid w:val="000722CC"/>
    <w:rsid w:val="001458A0"/>
    <w:rsid w:val="001C10F0"/>
    <w:rsid w:val="002031ED"/>
    <w:rsid w:val="002070AE"/>
    <w:rsid w:val="00234BA7"/>
    <w:rsid w:val="002E46C0"/>
    <w:rsid w:val="002F68BE"/>
    <w:rsid w:val="0034701F"/>
    <w:rsid w:val="00376926"/>
    <w:rsid w:val="003B03D6"/>
    <w:rsid w:val="003E1D4B"/>
    <w:rsid w:val="00441932"/>
    <w:rsid w:val="004B5F8A"/>
    <w:rsid w:val="004C7DD4"/>
    <w:rsid w:val="004E403F"/>
    <w:rsid w:val="00531461"/>
    <w:rsid w:val="0065641F"/>
    <w:rsid w:val="006E4911"/>
    <w:rsid w:val="007539A9"/>
    <w:rsid w:val="007B641E"/>
    <w:rsid w:val="00804C54"/>
    <w:rsid w:val="0085455C"/>
    <w:rsid w:val="008773CD"/>
    <w:rsid w:val="008C7F76"/>
    <w:rsid w:val="009002FF"/>
    <w:rsid w:val="009128FB"/>
    <w:rsid w:val="00930ACA"/>
    <w:rsid w:val="00936670"/>
    <w:rsid w:val="009A7591"/>
    <w:rsid w:val="00A13974"/>
    <w:rsid w:val="00BB762A"/>
    <w:rsid w:val="00BC3624"/>
    <w:rsid w:val="00D473BF"/>
    <w:rsid w:val="00DB5ADD"/>
    <w:rsid w:val="00F256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6E8BFF"/>
  <w15:docId w15:val="{FC15C922-5876-4C57-A1EF-2451EE8EB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128F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53146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505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8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5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9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4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thetruththebibl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24</Words>
  <Characters>526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bi</dc:creator>
  <cp:keywords/>
  <dc:description/>
  <cp:lastModifiedBy>Antwan Foster</cp:lastModifiedBy>
  <cp:revision>3</cp:revision>
  <dcterms:created xsi:type="dcterms:W3CDTF">2018-08-15T02:13:00Z</dcterms:created>
  <dcterms:modified xsi:type="dcterms:W3CDTF">2018-08-24T02:26:00Z</dcterms:modified>
</cp:coreProperties>
</file>